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887" w:type="dxa"/>
        <w:jc w:val="center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696"/>
        <w:gridCol w:w="1838"/>
        <w:gridCol w:w="2131"/>
        <w:gridCol w:w="2539"/>
        <w:gridCol w:w="2268"/>
        <w:gridCol w:w="2126"/>
        <w:gridCol w:w="1289"/>
      </w:tblGrid>
      <w:tr w:rsidR="009E311D" w:rsidRPr="009E311D" w14:paraId="6E1DBBA7" w14:textId="77777777" w:rsidTr="00180020">
        <w:trPr>
          <w:trHeight w:val="283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67316C89" w14:textId="2280D0F8" w:rsidR="009E311D" w:rsidRPr="00180020" w:rsidRDefault="00B90700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SOFIA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US" w:eastAsia="bg-BG"/>
              </w:rPr>
              <w:t xml:space="preserve"> UNIVERSITY “ST. KLIMENT OHRIDSKI”</w:t>
            </w:r>
          </w:p>
        </w:tc>
      </w:tr>
      <w:tr w:rsidR="009E311D" w:rsidRPr="009E311D" w14:paraId="08215698" w14:textId="77777777" w:rsidTr="00180020">
        <w:trPr>
          <w:trHeight w:val="317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05B4E77D" w14:textId="1DFF0E59" w:rsidR="009E311D" w:rsidRPr="009E311D" w:rsidRDefault="00B90700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DEPARTMENT OF SPORT</w:t>
            </w:r>
          </w:p>
        </w:tc>
      </w:tr>
      <w:tr w:rsidR="009E311D" w:rsidRPr="009E311D" w14:paraId="62A383EA" w14:textId="77777777" w:rsidTr="00180020">
        <w:trPr>
          <w:trHeight w:val="227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3B0D5" w14:textId="6DD4CE48" w:rsidR="009E311D" w:rsidRPr="00B90700" w:rsidRDefault="00B90700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  <w:lang w:eastAsia="bg-BG"/>
              </w:rPr>
              <w:t>SHEDULE</w:t>
            </w:r>
          </w:p>
        </w:tc>
      </w:tr>
      <w:tr w:rsidR="009E311D" w:rsidRPr="009E311D" w14:paraId="00F418CB" w14:textId="77777777" w:rsidTr="00C743EA">
        <w:trPr>
          <w:trHeight w:val="680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</w:tcPr>
          <w:p w14:paraId="36088C1E" w14:textId="1A8F9A0C" w:rsidR="009E311D" w:rsidRPr="00B90700" w:rsidRDefault="00B90700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FITNE</w:t>
            </w:r>
            <w:r w:rsidR="000C66A6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S</w:t>
            </w:r>
          </w:p>
        </w:tc>
      </w:tr>
      <w:tr w:rsidR="009E311D" w:rsidRPr="009E311D" w14:paraId="3DEC350D" w14:textId="77777777" w:rsidTr="00C743EA">
        <w:trPr>
          <w:trHeight w:val="490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</w:tcPr>
          <w:p w14:paraId="2F67D892" w14:textId="5AAFD5B5" w:rsidR="009E311D" w:rsidRPr="00B90700" w:rsidRDefault="00B90700" w:rsidP="003400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  <w:t>Full-time lecturers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  <w:t xml:space="preserve"> Assoc. Prof.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 xml:space="preserve"> </w:t>
            </w:r>
            <w:r w:rsidR="000C66A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  <w:t xml:space="preserve">Stefan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  <w:t>iletie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  <w:t>v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  <w:t>PhD</w:t>
            </w:r>
          </w:p>
        </w:tc>
      </w:tr>
      <w:tr w:rsidR="00B90700" w:rsidRPr="009E311D" w14:paraId="306AD78D" w14:textId="77777777" w:rsidTr="00180020">
        <w:trPr>
          <w:trHeight w:val="454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C1B2A" w14:textId="6AEDADFB" w:rsidR="00B90700" w:rsidRPr="009E311D" w:rsidRDefault="00B90700" w:rsidP="00B907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A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US" w:eastAsia="bg-BG"/>
              </w:rPr>
              <w:t>cademic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US" w:eastAsia="bg-BG"/>
              </w:rPr>
              <w:t xml:space="preserve"> year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202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US" w:eastAsia="bg-BG"/>
              </w:rPr>
              <w:t>5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/202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US" w:eastAsia="bg-BG"/>
              </w:rPr>
              <w:t>6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–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winter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semester</w:t>
            </w:r>
            <w:proofErr w:type="spellEnd"/>
          </w:p>
        </w:tc>
      </w:tr>
      <w:tr w:rsidR="00B90700" w:rsidRPr="009E311D" w14:paraId="40B25F2D" w14:textId="77777777" w:rsidTr="007211DE">
        <w:trPr>
          <w:trHeight w:val="315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DDC0608" w14:textId="77777777" w:rsidR="00B90700" w:rsidRPr="009E311D" w:rsidRDefault="00B90700" w:rsidP="00B907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1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4CE01129" w14:textId="307E76D0" w:rsidR="00B90700" w:rsidRPr="00A327A1" w:rsidRDefault="00B90700" w:rsidP="00B907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</w:pPr>
          </w:p>
        </w:tc>
        <w:tc>
          <w:tcPr>
            <w:tcW w:w="2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4AFF2AD6" w14:textId="28ED3E5E" w:rsidR="00B90700" w:rsidRPr="00A327A1" w:rsidRDefault="00B90700" w:rsidP="00B907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3A1B1E85" w14:textId="19D8B039" w:rsidR="00B90700" w:rsidRPr="00A327A1" w:rsidRDefault="00B90700" w:rsidP="00B907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3D6EB8CC" w14:textId="53A5C739" w:rsidR="00B90700" w:rsidRPr="00A327A1" w:rsidRDefault="00B90700" w:rsidP="00B907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5BB433D6" w14:textId="4DBFD6F1" w:rsidR="00B90700" w:rsidRPr="00A327A1" w:rsidRDefault="00B90700" w:rsidP="00B907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B358EC1" w14:textId="77777777" w:rsidR="00B90700" w:rsidRPr="009E311D" w:rsidRDefault="00B90700" w:rsidP="00B907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</w:pPr>
          </w:p>
        </w:tc>
      </w:tr>
      <w:tr w:rsidR="00B90700" w:rsidRPr="009E311D" w14:paraId="373B122F" w14:textId="77777777" w:rsidTr="007211DE">
        <w:trPr>
          <w:trHeight w:val="680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5FA0BC1" w14:textId="27C37257" w:rsidR="00B90700" w:rsidRPr="008116E5" w:rsidRDefault="008116E5" w:rsidP="00B9070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Monday</w:t>
            </w:r>
          </w:p>
        </w:tc>
        <w:tc>
          <w:tcPr>
            <w:tcW w:w="1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F83864" w14:textId="77777777" w:rsidR="00B90700" w:rsidRDefault="00B90700" w:rsidP="00B907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  <w:t>9:00 – 10:30</w:t>
            </w:r>
          </w:p>
          <w:p w14:paraId="34A1ACC0" w14:textId="66DB81EE" w:rsidR="00B90700" w:rsidRPr="002C4E9C" w:rsidRDefault="00B90700" w:rsidP="00B907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  <w:t>10:30 – 12:00</w:t>
            </w:r>
          </w:p>
        </w:tc>
        <w:tc>
          <w:tcPr>
            <w:tcW w:w="2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BEEC43" w14:textId="77777777" w:rsidR="00465915" w:rsidRDefault="00465915" w:rsidP="004659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  <w:t>Assoc. Prof</w:t>
            </w: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  <w:t xml:space="preserve"> </w:t>
            </w:r>
          </w:p>
          <w:p w14:paraId="396D2016" w14:textId="2E7AAC65" w:rsidR="00B90700" w:rsidRPr="004038FB" w:rsidRDefault="00465915" w:rsidP="004659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  <w:t>S.</w:t>
            </w: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Miletiev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  <w:t>PhD</w:t>
            </w: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6528B2" w14:textId="0013BAC3" w:rsidR="00B90700" w:rsidRPr="00313BE4" w:rsidRDefault="00B90700" w:rsidP="00B907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12:00 –</w:t>
            </w: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  <w:t xml:space="preserve"> 15:00</w:t>
            </w:r>
          </w:p>
          <w:p w14:paraId="2A74B9C5" w14:textId="41557D54" w:rsidR="00B90700" w:rsidRPr="00770B9C" w:rsidRDefault="00770B9C" w:rsidP="00B907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  <w:t>Team - Snowboard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137B57" w14:textId="77777777" w:rsidR="001C37B6" w:rsidRDefault="006665A5" w:rsidP="00B907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  <w:t>Assoc. Prof</w:t>
            </w:r>
            <w:r w:rsidR="00B90700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.</w:t>
            </w:r>
            <w:r w:rsidR="001C37B6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  <w:t xml:space="preserve"> </w:t>
            </w:r>
          </w:p>
          <w:p w14:paraId="5B0782DF" w14:textId="6D8499F7" w:rsidR="00B90700" w:rsidRPr="006665A5" w:rsidRDefault="001C37B6" w:rsidP="00B907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  <w:t>S.</w:t>
            </w:r>
            <w:r w:rsidR="00B90700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 xml:space="preserve"> </w:t>
            </w:r>
            <w:proofErr w:type="spellStart"/>
            <w:r w:rsidR="006665A5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Miletiev</w:t>
            </w:r>
            <w:proofErr w:type="spellEnd"/>
            <w:r w:rsidR="00B90700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 xml:space="preserve">, </w:t>
            </w:r>
            <w:r w:rsidR="006665A5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  <w:t>PhD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3489B7" w14:textId="77777777" w:rsidR="00B90700" w:rsidRPr="00806CD8" w:rsidRDefault="00B90700" w:rsidP="00B907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94101D" w14:textId="77777777" w:rsidR="00B90700" w:rsidRPr="00806CD8" w:rsidRDefault="00B90700" w:rsidP="00B907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</w:tr>
      <w:tr w:rsidR="00B90700" w:rsidRPr="009E311D" w14:paraId="7C19AA23" w14:textId="77777777" w:rsidTr="007211DE">
        <w:trPr>
          <w:trHeight w:val="680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0357342" w14:textId="4E06672E" w:rsidR="00B90700" w:rsidRPr="008116E5" w:rsidRDefault="008116E5" w:rsidP="00B9070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Tuesday</w:t>
            </w:r>
          </w:p>
        </w:tc>
        <w:tc>
          <w:tcPr>
            <w:tcW w:w="18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93912E" w14:textId="77777777" w:rsidR="00B90700" w:rsidRPr="00806CD8" w:rsidRDefault="00B90700" w:rsidP="00B907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356243" w14:textId="77777777" w:rsidR="00B90700" w:rsidRPr="00806CD8" w:rsidRDefault="00B90700" w:rsidP="00B907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25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0761EE" w14:textId="0762CA64" w:rsidR="00B90700" w:rsidRPr="00D95148" w:rsidRDefault="00B90700" w:rsidP="00B907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44CD23" w14:textId="3A9BD5B8" w:rsidR="00B90700" w:rsidRPr="00D95148" w:rsidRDefault="00B90700" w:rsidP="00B907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7EA436" w14:textId="64AF7802" w:rsidR="00B90700" w:rsidRPr="00C95757" w:rsidRDefault="00B90700" w:rsidP="00B907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</w:p>
        </w:tc>
        <w:tc>
          <w:tcPr>
            <w:tcW w:w="12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6E860F" w14:textId="77777777" w:rsidR="00B90700" w:rsidRPr="00806CD8" w:rsidRDefault="00B90700" w:rsidP="00B907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</w:tr>
      <w:tr w:rsidR="00B90700" w:rsidRPr="009E311D" w14:paraId="37735DAB" w14:textId="77777777" w:rsidTr="007211DE">
        <w:trPr>
          <w:trHeight w:val="680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FA105DC" w14:textId="5160C008" w:rsidR="00B90700" w:rsidRPr="008116E5" w:rsidRDefault="008116E5" w:rsidP="00B9070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Wednesday</w:t>
            </w:r>
          </w:p>
        </w:tc>
        <w:tc>
          <w:tcPr>
            <w:tcW w:w="18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8FDC17" w14:textId="77777777" w:rsidR="00B90700" w:rsidRDefault="00B90700" w:rsidP="00B907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  <w:t>9:00 – 10:30</w:t>
            </w:r>
          </w:p>
          <w:p w14:paraId="5F6AC095" w14:textId="3BFB4263" w:rsidR="00B90700" w:rsidRPr="00806CD8" w:rsidRDefault="00B90700" w:rsidP="00B907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  <w:t>10:30 – 12:00</w:t>
            </w:r>
          </w:p>
        </w:tc>
        <w:tc>
          <w:tcPr>
            <w:tcW w:w="2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ED4F8A" w14:textId="77777777" w:rsidR="00465915" w:rsidRDefault="00465915" w:rsidP="004659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  <w:t>Assoc. Prof</w:t>
            </w: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  <w:t xml:space="preserve"> </w:t>
            </w:r>
          </w:p>
          <w:p w14:paraId="1D6AF11E" w14:textId="41111402" w:rsidR="00B90700" w:rsidRPr="00806CD8" w:rsidRDefault="00465915" w:rsidP="004659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  <w:t>S.</w:t>
            </w: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Miletiev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  <w:t>PhD</w:t>
            </w:r>
          </w:p>
        </w:tc>
        <w:tc>
          <w:tcPr>
            <w:tcW w:w="25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B0CF56" w14:textId="77777777" w:rsidR="00B90700" w:rsidRPr="00806CD8" w:rsidRDefault="00B90700" w:rsidP="00B90700">
            <w:pPr>
              <w:jc w:val="center"/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0EDC00" w14:textId="77777777" w:rsidR="00B90700" w:rsidRPr="00194FDF" w:rsidRDefault="00B90700" w:rsidP="00B90700">
            <w:pPr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1AC9F6" w14:textId="77777777" w:rsidR="00B90700" w:rsidRPr="00806CD8" w:rsidRDefault="00B90700" w:rsidP="00B907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12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C2B3AA" w14:textId="77777777" w:rsidR="00B90700" w:rsidRPr="00806CD8" w:rsidRDefault="00B90700" w:rsidP="00B907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</w:tr>
      <w:tr w:rsidR="00B90700" w:rsidRPr="009E311D" w14:paraId="0F1F641A" w14:textId="77777777" w:rsidTr="007211DE">
        <w:trPr>
          <w:trHeight w:val="680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FDD4BF3" w14:textId="464576BE" w:rsidR="00B90700" w:rsidRPr="008116E5" w:rsidRDefault="008116E5" w:rsidP="00B9070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Thursday</w:t>
            </w:r>
          </w:p>
        </w:tc>
        <w:tc>
          <w:tcPr>
            <w:tcW w:w="18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46D743" w14:textId="77777777" w:rsidR="00B90700" w:rsidRDefault="00B90700" w:rsidP="00B907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  <w:t>9:00 – 10:30</w:t>
            </w:r>
          </w:p>
          <w:p w14:paraId="47B79985" w14:textId="2FBD0027" w:rsidR="00B90700" w:rsidRPr="00806CD8" w:rsidRDefault="00B90700" w:rsidP="00B907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  <w:t>10:30 – 12:00</w:t>
            </w:r>
          </w:p>
        </w:tc>
        <w:tc>
          <w:tcPr>
            <w:tcW w:w="2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BE2525" w14:textId="77777777" w:rsidR="00465915" w:rsidRDefault="00465915" w:rsidP="004659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  <w:t>Assoc. Prof</w:t>
            </w: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  <w:t xml:space="preserve"> </w:t>
            </w:r>
          </w:p>
          <w:p w14:paraId="698960E6" w14:textId="11A3E438" w:rsidR="00B90700" w:rsidRPr="007211DE" w:rsidRDefault="00465915" w:rsidP="0046591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  <w:t>S.</w:t>
            </w: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Miletiev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  <w:t>PhD</w:t>
            </w:r>
            <w:bookmarkStart w:id="0" w:name="_GoBack"/>
            <w:bookmarkEnd w:id="0"/>
          </w:p>
        </w:tc>
        <w:tc>
          <w:tcPr>
            <w:tcW w:w="25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5752BC" w14:textId="55EB2F2C" w:rsidR="00B90700" w:rsidRPr="00806CD8" w:rsidRDefault="00B90700" w:rsidP="00B90700">
            <w:pPr>
              <w:spacing w:after="0" w:line="240" w:lineRule="auto"/>
              <w:jc w:val="center"/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0DE7D0" w14:textId="00B90B17" w:rsidR="00B90700" w:rsidRPr="00C95757" w:rsidRDefault="00B90700" w:rsidP="00B90700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82F786" w14:textId="73FB09EF" w:rsidR="00B90700" w:rsidRPr="00C95757" w:rsidRDefault="00B90700" w:rsidP="00B90700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2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5E84F4" w14:textId="77777777" w:rsidR="00B90700" w:rsidRPr="00806CD8" w:rsidRDefault="00B90700" w:rsidP="00B90700">
            <w:pPr>
              <w:jc w:val="center"/>
            </w:pPr>
          </w:p>
        </w:tc>
      </w:tr>
      <w:tr w:rsidR="00B90700" w:rsidRPr="009E311D" w14:paraId="49774A9E" w14:textId="77777777" w:rsidTr="007211DE">
        <w:trPr>
          <w:trHeight w:val="680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24FFCA8" w14:textId="079B6B8F" w:rsidR="00B90700" w:rsidRPr="008116E5" w:rsidRDefault="008116E5" w:rsidP="00B9070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Friday</w:t>
            </w:r>
          </w:p>
        </w:tc>
        <w:tc>
          <w:tcPr>
            <w:tcW w:w="18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9C9040" w14:textId="77777777" w:rsidR="00B90700" w:rsidRPr="00C036FE" w:rsidRDefault="00B90700" w:rsidP="00B907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lang w:eastAsia="bg-BG"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56AB36" w14:textId="77777777" w:rsidR="00B90700" w:rsidRPr="00C036FE" w:rsidRDefault="00B90700" w:rsidP="00B907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eastAsia="bg-BG"/>
              </w:rPr>
            </w:pPr>
          </w:p>
        </w:tc>
        <w:tc>
          <w:tcPr>
            <w:tcW w:w="25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F306CB" w14:textId="77777777" w:rsidR="00B90700" w:rsidRPr="00806CD8" w:rsidRDefault="00B90700" w:rsidP="00B907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585ADD" w14:textId="77777777" w:rsidR="00B90700" w:rsidRPr="00806CD8" w:rsidRDefault="00B90700" w:rsidP="00B907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A27DD7" w14:textId="77777777" w:rsidR="00B90700" w:rsidRPr="00806CD8" w:rsidRDefault="00B90700" w:rsidP="00B907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2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C28BBB" w14:textId="77777777" w:rsidR="00B90700" w:rsidRPr="00806CD8" w:rsidRDefault="00B90700" w:rsidP="00B907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</w:tr>
      <w:tr w:rsidR="00B90700" w:rsidRPr="009E311D" w14:paraId="2365923D" w14:textId="77777777" w:rsidTr="00180020">
        <w:trPr>
          <w:trHeight w:val="2514"/>
          <w:jc w:val="center"/>
        </w:trPr>
        <w:tc>
          <w:tcPr>
            <w:tcW w:w="13887" w:type="dxa"/>
            <w:gridSpan w:val="7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66665" w14:textId="1C460798" w:rsidR="00B90700" w:rsidRPr="004A293A" w:rsidRDefault="004A293A" w:rsidP="00B907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bg-BG"/>
              </w:rPr>
              <w:t>The activities are held at</w:t>
            </w:r>
            <w:r w:rsidR="00DC1D1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bg-BG"/>
              </w:rPr>
              <w:t xml:space="preserve"> the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bg-BG"/>
              </w:rPr>
              <w:t xml:space="preserve"> “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bg-BG"/>
              </w:rPr>
              <w:t>Miletiev’s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bg-BG"/>
              </w:rPr>
              <w:t xml:space="preserve">” Fitness Centre, 70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bg-BG"/>
              </w:rPr>
              <w:t>Bregalnits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bg-BG"/>
              </w:rPr>
              <w:t xml:space="preserve"> St.</w:t>
            </w:r>
          </w:p>
          <w:p w14:paraId="5942DFBF" w14:textId="77777777" w:rsidR="00B90700" w:rsidRPr="0033598B" w:rsidRDefault="00B90700" w:rsidP="00B907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</w:p>
          <w:p w14:paraId="758E7EEC" w14:textId="77777777" w:rsidR="00B90700" w:rsidRDefault="00B90700" w:rsidP="00B907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</w:p>
          <w:tbl>
            <w:tblPr>
              <w:tblStyle w:val="TableGrid"/>
              <w:tblpPr w:leftFromText="141" w:rightFromText="141" w:vertAnchor="text" w:tblpY="1"/>
              <w:tblOverlap w:val="never"/>
              <w:tblW w:w="0" w:type="auto"/>
              <w:tblCellMar>
                <w:top w:w="28" w:type="dxa"/>
                <w:left w:w="28" w:type="dxa"/>
                <w:bottom w:w="28" w:type="dxa"/>
                <w:right w:w="28" w:type="dxa"/>
              </w:tblCellMar>
              <w:tblLook w:val="04A0" w:firstRow="1" w:lastRow="0" w:firstColumn="1" w:lastColumn="0" w:noHBand="0" w:noVBand="1"/>
            </w:tblPr>
            <w:tblGrid>
              <w:gridCol w:w="2405"/>
              <w:gridCol w:w="1559"/>
              <w:gridCol w:w="2268"/>
            </w:tblGrid>
            <w:tr w:rsidR="00B90700" w:rsidRPr="00850137" w14:paraId="15006909" w14:textId="77777777" w:rsidTr="0033598B">
              <w:trPr>
                <w:trHeight w:hRule="exact" w:val="747"/>
              </w:trPr>
              <w:tc>
                <w:tcPr>
                  <w:tcW w:w="2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6A8158C" w14:textId="03801461" w:rsidR="00B90700" w:rsidRPr="001A2809" w:rsidRDefault="001A2809" w:rsidP="00B90700">
                  <w:pPr>
                    <w:jc w:val="center"/>
                    <w:rPr>
                      <w:rFonts w:ascii="Times New Roman" w:hAnsi="Times New Roman" w:cs="Times New Roman"/>
                      <w:b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b/>
                      <w:lang w:val="en-US"/>
                    </w:rPr>
                    <w:t>Reception hours</w:t>
                  </w:r>
                </w:p>
              </w:tc>
              <w:tc>
                <w:tcPr>
                  <w:tcW w:w="155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94F98C4" w14:textId="6E2BD26F" w:rsidR="00B90700" w:rsidRPr="001A2809" w:rsidRDefault="001A2809" w:rsidP="00B90700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  <w:lang w:val="en-US"/>
                    </w:rPr>
                    <w:t>Rectorate</w:t>
                  </w:r>
                </w:p>
              </w:tc>
              <w:tc>
                <w:tcPr>
                  <w:tcW w:w="226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766921E" w14:textId="5EFE127F" w:rsidR="00B90700" w:rsidRPr="001A2809" w:rsidRDefault="001A2809" w:rsidP="001A2809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  <w:lang w:val="en-US"/>
                    </w:rPr>
                    <w:t xml:space="preserve">Sports </w:t>
                  </w:r>
                  <w:r w:rsidR="00813972">
                    <w:rPr>
                      <w:rFonts w:ascii="Times New Roman" w:hAnsi="Times New Roman" w:cs="Times New Roman"/>
                      <w:sz w:val="24"/>
                      <w:szCs w:val="24"/>
                      <w:lang w:val="en-US"/>
                    </w:rPr>
                    <w:t>f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  <w:lang w:val="en-US"/>
                    </w:rPr>
                    <w:t>acility</w:t>
                  </w:r>
                </w:p>
              </w:tc>
            </w:tr>
            <w:tr w:rsidR="00B90700" w:rsidRPr="00850137" w14:paraId="0845A0FF" w14:textId="77777777" w:rsidTr="0033598B">
              <w:trPr>
                <w:trHeight w:hRule="exact" w:val="340"/>
              </w:trPr>
              <w:tc>
                <w:tcPr>
                  <w:tcW w:w="2405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14:paraId="515EDF1C" w14:textId="77777777" w:rsidR="00B90700" w:rsidRDefault="00B90700" w:rsidP="00B90700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  <w:lang w:val="en-US"/>
                    </w:rPr>
                    <w:t>13:00 – 14:00</w:t>
                  </w:r>
                </w:p>
                <w:p w14:paraId="4BCA3378" w14:textId="48E341C4" w:rsidR="00B90700" w:rsidRPr="002C4E9C" w:rsidRDefault="00B90700" w:rsidP="00B90700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155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62EA5B" w14:textId="4DF6BFD4" w:rsidR="00B90700" w:rsidRPr="00850E76" w:rsidRDefault="00850E76" w:rsidP="00B90700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  <w:lang w:val="en-US"/>
                    </w:rPr>
                    <w:t>Thursday</w:t>
                  </w:r>
                </w:p>
                <w:p w14:paraId="27255B16" w14:textId="27E3AA36" w:rsidR="00B90700" w:rsidRPr="00850137" w:rsidRDefault="00B90700" w:rsidP="00B90700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26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F242253" w14:textId="59129F38" w:rsidR="00B90700" w:rsidRPr="00182616" w:rsidRDefault="00B90700" w:rsidP="00182616">
                  <w:pPr>
                    <w:rPr>
                      <w:rFonts w:ascii="Times New Roman" w:hAnsi="Times New Roman" w:cs="Times New Roman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70</w:t>
                  </w:r>
                  <w:r w:rsidR="00182616">
                    <w:rPr>
                      <w:rFonts w:ascii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="00182616">
                    <w:rPr>
                      <w:rFonts w:ascii="Times New Roman" w:hAnsi="Times New Roman" w:cs="Times New Roman"/>
                      <w:sz w:val="24"/>
                      <w:szCs w:val="24"/>
                      <w:lang w:val="en-US"/>
                    </w:rPr>
                    <w:t>Bregalni</w:t>
                  </w:r>
                  <w:r w:rsidR="004A293A">
                    <w:rPr>
                      <w:rFonts w:ascii="Times New Roman" w:hAnsi="Times New Roman" w:cs="Times New Roman"/>
                      <w:sz w:val="24"/>
                      <w:szCs w:val="24"/>
                      <w:lang w:val="en-US"/>
                    </w:rPr>
                    <w:t>t</w:t>
                  </w:r>
                  <w:r w:rsidR="00182616">
                    <w:rPr>
                      <w:rFonts w:ascii="Times New Roman" w:hAnsi="Times New Roman" w:cs="Times New Roman"/>
                      <w:sz w:val="24"/>
                      <w:szCs w:val="24"/>
                      <w:lang w:val="en-US"/>
                    </w:rPr>
                    <w:t>sa</w:t>
                  </w:r>
                  <w:proofErr w:type="spellEnd"/>
                  <w:r w:rsidR="00182616">
                    <w:rPr>
                      <w:rFonts w:ascii="Times New Roman" w:hAnsi="Times New Roman" w:cs="Times New Roman"/>
                      <w:sz w:val="24"/>
                      <w:szCs w:val="24"/>
                      <w:lang w:val="en-US"/>
                    </w:rPr>
                    <w:t xml:space="preserve"> St.</w:t>
                  </w:r>
                </w:p>
              </w:tc>
            </w:tr>
            <w:tr w:rsidR="00B90700" w:rsidRPr="00850137" w14:paraId="2BCB9C2D" w14:textId="77777777" w:rsidTr="0033598B">
              <w:trPr>
                <w:trHeight w:hRule="exact" w:val="340"/>
              </w:trPr>
              <w:tc>
                <w:tcPr>
                  <w:tcW w:w="2405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23E1E1E" w14:textId="77777777" w:rsidR="00B90700" w:rsidRPr="00850137" w:rsidRDefault="00B90700" w:rsidP="00B90700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55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41649AD" w14:textId="496D13A2" w:rsidR="00B90700" w:rsidRPr="00850137" w:rsidRDefault="00B90700" w:rsidP="00B90700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26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6155786" w14:textId="0F1AD6DF" w:rsidR="00B90700" w:rsidRPr="00850E76" w:rsidRDefault="00850E76" w:rsidP="00B90700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  <w:lang w:val="en-US"/>
                    </w:rPr>
                    <w:t>Friday</w:t>
                  </w:r>
                </w:p>
              </w:tc>
            </w:tr>
          </w:tbl>
          <w:p w14:paraId="3D3344C9" w14:textId="77777777" w:rsidR="00B90700" w:rsidRDefault="00B90700" w:rsidP="00B907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</w:p>
          <w:p w14:paraId="7E6FD5AF" w14:textId="36FFD335" w:rsidR="00B90700" w:rsidRPr="009E311D" w:rsidRDefault="00600099" w:rsidP="00B907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 xml:space="preserve">Director of the Department of Sport: Prof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>Boryan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>Tumanov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>, PhD</w:t>
            </w:r>
          </w:p>
        </w:tc>
      </w:tr>
    </w:tbl>
    <w:p w14:paraId="0AA7E4C9" w14:textId="77777777" w:rsidR="00EE2E72" w:rsidRDefault="00EE2E72" w:rsidP="0077328A"/>
    <w:sectPr w:rsidR="00EE2E72" w:rsidSect="00F733B3">
      <w:pgSz w:w="16838" w:h="11906" w:orient="landscape"/>
      <w:pgMar w:top="964" w:right="964" w:bottom="964" w:left="96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3NLQwNDc0MzIxMDZQ0lEKTi0uzszPAykwrQUAoya99iwAAAA="/>
  </w:docVars>
  <w:rsids>
    <w:rsidRoot w:val="00BB7821"/>
    <w:rsid w:val="00031FE1"/>
    <w:rsid w:val="00040704"/>
    <w:rsid w:val="0009489B"/>
    <w:rsid w:val="000A42EA"/>
    <w:rsid w:val="000C66A6"/>
    <w:rsid w:val="0015498A"/>
    <w:rsid w:val="0017295B"/>
    <w:rsid w:val="00180020"/>
    <w:rsid w:val="00182616"/>
    <w:rsid w:val="00194E4C"/>
    <w:rsid w:val="00194FDF"/>
    <w:rsid w:val="001953E8"/>
    <w:rsid w:val="001A2809"/>
    <w:rsid w:val="001C37B6"/>
    <w:rsid w:val="001F4D9D"/>
    <w:rsid w:val="001F74CF"/>
    <w:rsid w:val="00220E2F"/>
    <w:rsid w:val="00275250"/>
    <w:rsid w:val="002C3141"/>
    <w:rsid w:val="002C4E9C"/>
    <w:rsid w:val="00313BE4"/>
    <w:rsid w:val="00314AB1"/>
    <w:rsid w:val="0033335F"/>
    <w:rsid w:val="0033598B"/>
    <w:rsid w:val="0034007A"/>
    <w:rsid w:val="00360061"/>
    <w:rsid w:val="003D7CCC"/>
    <w:rsid w:val="004038FB"/>
    <w:rsid w:val="004121CF"/>
    <w:rsid w:val="00414896"/>
    <w:rsid w:val="00465915"/>
    <w:rsid w:val="004758F5"/>
    <w:rsid w:val="004A293A"/>
    <w:rsid w:val="00533047"/>
    <w:rsid w:val="00534D15"/>
    <w:rsid w:val="00543C0C"/>
    <w:rsid w:val="005A0BE2"/>
    <w:rsid w:val="00600099"/>
    <w:rsid w:val="00607B82"/>
    <w:rsid w:val="006665A5"/>
    <w:rsid w:val="0067709C"/>
    <w:rsid w:val="006B513B"/>
    <w:rsid w:val="006D4967"/>
    <w:rsid w:val="007211DE"/>
    <w:rsid w:val="00731D6F"/>
    <w:rsid w:val="00734044"/>
    <w:rsid w:val="00770B9C"/>
    <w:rsid w:val="0077328A"/>
    <w:rsid w:val="00780064"/>
    <w:rsid w:val="007C094E"/>
    <w:rsid w:val="007D51F8"/>
    <w:rsid w:val="007F0D0B"/>
    <w:rsid w:val="00803641"/>
    <w:rsid w:val="00806CD8"/>
    <w:rsid w:val="008116E5"/>
    <w:rsid w:val="00813972"/>
    <w:rsid w:val="00850137"/>
    <w:rsid w:val="00850E76"/>
    <w:rsid w:val="00853892"/>
    <w:rsid w:val="00887416"/>
    <w:rsid w:val="008A0960"/>
    <w:rsid w:val="008C38CF"/>
    <w:rsid w:val="008C777F"/>
    <w:rsid w:val="008E530D"/>
    <w:rsid w:val="00922195"/>
    <w:rsid w:val="00954F07"/>
    <w:rsid w:val="009617EB"/>
    <w:rsid w:val="00995D11"/>
    <w:rsid w:val="009C654E"/>
    <w:rsid w:val="009E311D"/>
    <w:rsid w:val="009E5E77"/>
    <w:rsid w:val="00A327A1"/>
    <w:rsid w:val="00A47BE2"/>
    <w:rsid w:val="00A73E85"/>
    <w:rsid w:val="00AB25B6"/>
    <w:rsid w:val="00AC612B"/>
    <w:rsid w:val="00AF58EA"/>
    <w:rsid w:val="00B12BAF"/>
    <w:rsid w:val="00B27593"/>
    <w:rsid w:val="00B45CF7"/>
    <w:rsid w:val="00B55333"/>
    <w:rsid w:val="00B55D7E"/>
    <w:rsid w:val="00B70B76"/>
    <w:rsid w:val="00B90700"/>
    <w:rsid w:val="00BB7821"/>
    <w:rsid w:val="00BC5774"/>
    <w:rsid w:val="00BF09FC"/>
    <w:rsid w:val="00C036FE"/>
    <w:rsid w:val="00C54BBD"/>
    <w:rsid w:val="00C743EA"/>
    <w:rsid w:val="00C95757"/>
    <w:rsid w:val="00CC31A2"/>
    <w:rsid w:val="00D14B1F"/>
    <w:rsid w:val="00D768FD"/>
    <w:rsid w:val="00D95148"/>
    <w:rsid w:val="00DC1D18"/>
    <w:rsid w:val="00DF32A2"/>
    <w:rsid w:val="00E104E8"/>
    <w:rsid w:val="00E34341"/>
    <w:rsid w:val="00EA197C"/>
    <w:rsid w:val="00EE2E72"/>
    <w:rsid w:val="00F30FBE"/>
    <w:rsid w:val="00F3377C"/>
    <w:rsid w:val="00F566A1"/>
    <w:rsid w:val="00F733B3"/>
    <w:rsid w:val="00F832A0"/>
    <w:rsid w:val="00FC1F4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646C43"/>
  <w15:docId w15:val="{DD95625D-D2F5-4C87-BB26-4F4BE5F2D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73E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768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63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715A4A3-F294-462F-B2AA-5D7A4E1436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110</Words>
  <Characters>628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</dc:creator>
  <cp:lastModifiedBy>1</cp:lastModifiedBy>
  <cp:revision>18</cp:revision>
  <dcterms:created xsi:type="dcterms:W3CDTF">2024-09-12T15:48:00Z</dcterms:created>
  <dcterms:modified xsi:type="dcterms:W3CDTF">2025-10-21T12:44:00Z</dcterms:modified>
</cp:coreProperties>
</file>